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четыре программы, читаемые bash, описанные в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(Bourne Again Shell) - это интерпретатор команд, позволяющий пользователю взаимодействовать с операционной системой через терминал. Bash способен считывать не только команды, вводимые в интерактивном режиме, но и файлы с командами. Эту функцию можно использовать для написания командных файлов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смотрена справка по архивирующей команде zi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Написана программа, отправляющая собственную архивированную копию в директорию backup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Программа выполнен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324457"/>
            <wp:effectExtent b="0" l="0" r="0" t="0"/>
            <wp:docPr descr="Figure 1: man zip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n zip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930487"/>
            <wp:effectExtent b="0" l="0" r="0" t="0"/>
            <wp:docPr descr="Figure 2: Первая программа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вая программа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57082"/>
            <wp:effectExtent b="0" l="0" r="0" t="0"/>
            <wp:docPr descr="Figure 3: Выполнение первой программы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полнение первой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на программа, обрабатывающая произвольное число вводимых аргументо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грамма выполнен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930487"/>
            <wp:effectExtent b="0" l="0" r="0" t="0"/>
            <wp:docPr descr="Figure 4: Вторая программа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торая программ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015567"/>
            <wp:effectExtent b="0" l="0" r="0" t="0"/>
            <wp:docPr descr="Figure 5: Выполнение второй программы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полнение второй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а программа, выводящая список файлов и директорий, содержащихся в директории, путь которой введен в аргумен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Программа выполнен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89587"/>
            <wp:effectExtent b="0" l="0" r="0" t="0"/>
            <wp:docPr descr="Figure 6: Третья программа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ретья программ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24300"/>
            <wp:effectExtent b="0" l="0" r="0" t="0"/>
            <wp:docPr descr="Figure 7: Выполнение третьей программы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ыполнение третьей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а программа, выводящая количество файлов формата, указанного в первом аргументе, из директории, путь которой введен во второй аргумен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рограмма выполнен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62296"/>
            <wp:effectExtent b="0" l="0" r="0" t="0"/>
            <wp:docPr descr="Figure 8: Четвертая программа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Четвертая программа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361561"/>
            <wp:effectExtent b="0" l="0" r="0" t="0"/>
            <wp:docPr descr="Figure 9: Выполнение четвертой программы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ыполнение четвертой программы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писанные командные файлы созданы, навык работы с bash получен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Сафин Андрей Алексеевич</dc:creator>
  <dc:language>ru-RU</dc:language>
  <cp:keywords/>
  <dcterms:created xsi:type="dcterms:W3CDTF">2023-04-14T13:36:23Z</dcterms:created>
  <dcterms:modified xsi:type="dcterms:W3CDTF">2023-04-14T13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